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0766F2" w14:textId="77777777" w:rsidR="00D22BE5" w:rsidRPr="00D22BE5" w:rsidRDefault="00D22BE5" w:rsidP="00D22BE5">
      <w:pPr>
        <w:pBdr>
          <w:bottom w:val="single" w:sz="18" w:space="0" w:color="606060"/>
        </w:pBdr>
        <w:spacing w:after="0" w:line="240" w:lineRule="auto"/>
        <w:jc w:val="center"/>
        <w:outlineLvl w:val="0"/>
        <w:rPr>
          <w:rFonts w:ascii="Helvetica" w:eastAsia="Times New Roman" w:hAnsi="Helvetica" w:cs="Helvetica"/>
          <w:caps/>
          <w:color w:val="101010"/>
          <w:kern w:val="36"/>
          <w:sz w:val="52"/>
          <w:szCs w:val="52"/>
        </w:rPr>
      </w:pPr>
      <w:r w:rsidRPr="00D22BE5">
        <w:rPr>
          <w:rFonts w:ascii="Helvetica" w:eastAsia="Times New Roman" w:hAnsi="Helvetica" w:cs="Helvetica"/>
          <w:caps/>
          <w:color w:val="101010"/>
          <w:kern w:val="36"/>
          <w:sz w:val="52"/>
          <w:szCs w:val="52"/>
        </w:rPr>
        <w:t>ESTIMATION MODEL</w:t>
      </w:r>
    </w:p>
    <w:p w14:paraId="7CC5F29A" w14:textId="06EE847E" w:rsidR="002249F4" w:rsidRDefault="00D22BE5">
      <w:r>
        <w:tab/>
      </w:r>
      <w:r w:rsidR="00956DFE">
        <w:t>For this estimation model</w:t>
      </w:r>
      <w:r w:rsidR="00455628">
        <w:t>,</w:t>
      </w:r>
      <w:r w:rsidR="00956DFE">
        <w:t xml:space="preserve"> I choose two different puzzle Grand Teton 32-piece round puzzle and Winter Walk </w:t>
      </w:r>
      <w:proofErr w:type="gramStart"/>
      <w:r w:rsidR="00956DFE">
        <w:t>100 piece</w:t>
      </w:r>
      <w:proofErr w:type="gramEnd"/>
      <w:r w:rsidR="00956DFE">
        <w:t xml:space="preserve"> classic from </w:t>
      </w:r>
      <w:r w:rsidR="00455628">
        <w:t>“</w:t>
      </w:r>
      <w:r w:rsidR="00956DFE">
        <w:t>jigzone.com</w:t>
      </w:r>
      <w:r w:rsidR="00455628">
        <w:t>”</w:t>
      </w:r>
      <w:r w:rsidR="00956DFE">
        <w:t xml:space="preserve">. While I am writing my overview here, I might change my 100 pieces puzzle to 80 pieces; it looks very difficult and lots of pieces. I am already afraid. </w:t>
      </w:r>
    </w:p>
    <w:p w14:paraId="7329E3AC" w14:textId="5F14181D" w:rsidR="00956DFE" w:rsidRDefault="00956DFE" w:rsidP="00956DFE">
      <w:pPr>
        <w:spacing w:after="0"/>
        <w:rPr>
          <w:b/>
          <w:bCs/>
        </w:rPr>
      </w:pPr>
      <w:r w:rsidRPr="00956DFE">
        <w:rPr>
          <w:b/>
          <w:bCs/>
        </w:rPr>
        <w:t>Initial Estimation</w:t>
      </w:r>
    </w:p>
    <w:p w14:paraId="20EDE79B" w14:textId="38519D95" w:rsidR="00842DA3" w:rsidRDefault="00842DA3" w:rsidP="00956DFE">
      <w:pPr>
        <w:spacing w:after="0"/>
        <w:rPr>
          <w:b/>
          <w:bCs/>
        </w:rPr>
      </w:pPr>
      <w:proofErr w:type="gramStart"/>
      <w:r>
        <w:rPr>
          <w:b/>
          <w:bCs/>
        </w:rPr>
        <w:t>32 piece</w:t>
      </w:r>
      <w:proofErr w:type="gramEnd"/>
      <w:r>
        <w:rPr>
          <w:b/>
          <w:bCs/>
        </w:rPr>
        <w:t xml:space="preserve"> round puzzle</w:t>
      </w:r>
    </w:p>
    <w:p w14:paraId="3BCC56CF" w14:textId="4214045D" w:rsidR="00956DFE" w:rsidRDefault="00956DFE" w:rsidP="00956DFE">
      <w:pPr>
        <w:spacing w:after="0"/>
      </w:pPr>
      <w:r>
        <w:rPr>
          <w:b/>
          <w:bCs/>
        </w:rPr>
        <w:tab/>
      </w:r>
      <w:r>
        <w:t xml:space="preserve">I feel like </w:t>
      </w:r>
      <w:proofErr w:type="gramStart"/>
      <w:r>
        <w:t>32 piece</w:t>
      </w:r>
      <w:proofErr w:type="gramEnd"/>
      <w:r>
        <w:t xml:space="preserve"> puzzle is quite easy and it can be solved within 3 mins </w:t>
      </w:r>
      <w:r w:rsidR="00455628">
        <w:t>o</w:t>
      </w:r>
      <w:r>
        <w:t xml:space="preserve">n average. It is in rounded shape which helps to predict the outmost pieces very easy. The pieces are itself big that you can relate each small piece to the big picture. </w:t>
      </w:r>
      <w:r w:rsidR="002F0A10">
        <w:t>Here is my estimation in sequence for 24 pieces:</w:t>
      </w:r>
    </w:p>
    <w:p w14:paraId="4D410BA8" w14:textId="3B6438CA" w:rsidR="002F0A10" w:rsidRDefault="002F0A10" w:rsidP="00956DFE">
      <w:pPr>
        <w:spacing w:after="0"/>
      </w:pPr>
      <w:proofErr w:type="gramStart"/>
      <w:r>
        <w:t>Solo :</w:t>
      </w:r>
      <w:proofErr w:type="gramEnd"/>
      <w:r>
        <w:t xml:space="preserve"> </w:t>
      </w:r>
      <w:proofErr w:type="spellStart"/>
      <w:r w:rsidR="003E5283">
        <w:t>Tg</w:t>
      </w:r>
      <w:proofErr w:type="spellEnd"/>
      <w:r w:rsidR="003E5283">
        <w:t xml:space="preserve"> = </w:t>
      </w:r>
      <w:r w:rsidRPr="00842DA3">
        <w:rPr>
          <w:color w:val="70AD47" w:themeColor="accent6"/>
        </w:rPr>
        <w:t>3 mins</w:t>
      </w:r>
    </w:p>
    <w:p w14:paraId="669CC3DB" w14:textId="0EE36458" w:rsidR="002F0A10" w:rsidRDefault="002F0A10" w:rsidP="00956DFE">
      <w:pPr>
        <w:spacing w:after="0"/>
      </w:pPr>
      <w:r>
        <w:t>With Friend:</w:t>
      </w:r>
      <w:r w:rsidR="003E5283">
        <w:t xml:space="preserve"> </w:t>
      </w:r>
      <w:proofErr w:type="spellStart"/>
      <w:r w:rsidR="003E5283">
        <w:t>Tg</w:t>
      </w:r>
      <w:proofErr w:type="spellEnd"/>
      <w:r w:rsidR="003E5283">
        <w:t xml:space="preserve"> </w:t>
      </w:r>
      <w:proofErr w:type="gramStart"/>
      <w:r w:rsidR="003E5283">
        <w:t xml:space="preserve">= </w:t>
      </w:r>
      <w:r>
        <w:t xml:space="preserve"> </w:t>
      </w:r>
      <w:r w:rsidRPr="00842DA3">
        <w:rPr>
          <w:color w:val="70AD47" w:themeColor="accent6"/>
        </w:rPr>
        <w:t>2</w:t>
      </w:r>
      <w:proofErr w:type="gramEnd"/>
      <w:r w:rsidRPr="00842DA3">
        <w:rPr>
          <w:color w:val="70AD47" w:themeColor="accent6"/>
        </w:rPr>
        <w:t xml:space="preserve"> mins</w:t>
      </w:r>
    </w:p>
    <w:p w14:paraId="77C25EFF" w14:textId="448D37F8" w:rsidR="002F0A10" w:rsidRDefault="002F0A10" w:rsidP="00956DFE">
      <w:pPr>
        <w:spacing w:after="0"/>
      </w:pPr>
      <w:r>
        <w:t xml:space="preserve">With 4 people: </w:t>
      </w:r>
      <w:proofErr w:type="spellStart"/>
      <w:r w:rsidR="003E5283">
        <w:t>Tg</w:t>
      </w:r>
      <w:proofErr w:type="spellEnd"/>
      <w:r w:rsidR="003E5283">
        <w:t xml:space="preserve"> = </w:t>
      </w:r>
      <w:r w:rsidRPr="00842DA3">
        <w:rPr>
          <w:color w:val="70AD47" w:themeColor="accent6"/>
        </w:rPr>
        <w:t>3 mins</w:t>
      </w:r>
    </w:p>
    <w:p w14:paraId="31C35188" w14:textId="59CF889D" w:rsidR="002F0A10" w:rsidRDefault="002F0A10" w:rsidP="00956DFE">
      <w:pPr>
        <w:spacing w:after="0"/>
      </w:pPr>
      <w:r>
        <w:t xml:space="preserve">My estimation might be surprising but, my estimation is somewhat </w:t>
      </w:r>
      <w:r w:rsidR="00455628">
        <w:t>a</w:t>
      </w:r>
      <w:r>
        <w:t xml:space="preserve">ffected by the average time shown </w:t>
      </w:r>
      <w:r w:rsidR="00455628">
        <w:t>o</w:t>
      </w:r>
      <w:r>
        <w:t>n the website too.</w:t>
      </w:r>
      <w:r w:rsidR="00842DA3">
        <w:t xml:space="preserve"> This is my first look estimation. Below is my estimation after I analyzed the puzzle for about 5 mins.</w:t>
      </w:r>
    </w:p>
    <w:p w14:paraId="74A0A869" w14:textId="77777777" w:rsidR="00842DA3" w:rsidRDefault="00842DA3" w:rsidP="00956DFE">
      <w:pPr>
        <w:spacing w:after="0"/>
      </w:pPr>
    </w:p>
    <w:p w14:paraId="68DF9A2D" w14:textId="684B392A" w:rsidR="002F0A10" w:rsidRDefault="002F0A10" w:rsidP="00956DFE">
      <w:pPr>
        <w:spacing w:after="0"/>
      </w:pPr>
      <w:r>
        <w:t xml:space="preserve">I thought of calculating my guess; It doesn’t look hard. If we spent 30 seconds to join 2 </w:t>
      </w:r>
      <w:r w:rsidR="00455628">
        <w:t xml:space="preserve">pieces of </w:t>
      </w:r>
      <w:r>
        <w:t>puzzle. Then, to make 16 pieces would take 8 minutes. To convert that 8 into 4 pieces by joining two different pieces then it would take 2 minutes more. And again, 1 minute to make a single piece. Which is in total 11 mins. Which means 20 seconds for each piece. (Not bad for one person)</w:t>
      </w:r>
    </w:p>
    <w:p w14:paraId="70C44DAF" w14:textId="165D89BB" w:rsidR="002F0A10" w:rsidRDefault="002F0A10" w:rsidP="00956DFE">
      <w:pPr>
        <w:spacing w:after="0"/>
      </w:pPr>
      <w:r>
        <w:t xml:space="preserve"> </w:t>
      </w:r>
    </w:p>
    <w:p w14:paraId="1D7979B1" w14:textId="29AC5654" w:rsidR="002F0A10" w:rsidRDefault="00455628" w:rsidP="00956DFE">
      <w:pPr>
        <w:spacing w:after="0"/>
      </w:pPr>
      <w:r>
        <w:t>When done by 2 people</w:t>
      </w:r>
      <w:r w:rsidR="00C000AB">
        <w:t xml:space="preserve"> if that was our first attempt for both</w:t>
      </w:r>
      <w:r>
        <w:t>;</w:t>
      </w:r>
      <w:r w:rsidR="00C000AB">
        <w:t xml:space="preserve"> maybe we can join 3 pieces in 30 seconds. Which will take us 5.30 minutes to convert into 11 pieces</w:t>
      </w:r>
      <w:r>
        <w:t>.</w:t>
      </w:r>
      <w:r w:rsidR="00C000AB">
        <w:t xml:space="preserve"> </w:t>
      </w:r>
      <w:proofErr w:type="gramStart"/>
      <w:r w:rsidR="00C000AB">
        <w:t>And</w:t>
      </w:r>
      <w:proofErr w:type="gramEnd"/>
      <w:r w:rsidR="00C000AB">
        <w:t xml:space="preserve"> 2 mins to convert into 4 pieces and 30 seconds to join final 4 pieces. Which </w:t>
      </w:r>
      <w:r>
        <w:t>are</w:t>
      </w:r>
      <w:r w:rsidR="00C000AB">
        <w:t xml:space="preserve"> 8 minutes in total for 2 people</w:t>
      </w:r>
      <w:r>
        <w:t>?</w:t>
      </w:r>
      <w:r w:rsidR="00C000AB">
        <w:t xml:space="preserve"> </w:t>
      </w:r>
    </w:p>
    <w:p w14:paraId="7FF69D57" w14:textId="32FF041F" w:rsidR="00C000AB" w:rsidRDefault="00C000AB" w:rsidP="00956DFE">
      <w:pPr>
        <w:spacing w:after="0"/>
      </w:pPr>
    </w:p>
    <w:p w14:paraId="7C4DFA4A" w14:textId="78A9012D" w:rsidR="00C000AB" w:rsidRDefault="00C000AB" w:rsidP="00956DFE">
      <w:pPr>
        <w:spacing w:after="0"/>
      </w:pPr>
      <w:r>
        <w:t xml:space="preserve">1 </w:t>
      </w:r>
      <w:proofErr w:type="gramStart"/>
      <w:r>
        <w:t xml:space="preserve">people </w:t>
      </w:r>
      <w:r w:rsidR="003E5283">
        <w:t>:</w:t>
      </w:r>
      <w:proofErr w:type="gramEnd"/>
      <w:r w:rsidR="003E5283">
        <w:t xml:space="preserve"> Tc = </w:t>
      </w:r>
      <w:r w:rsidRPr="00842DA3">
        <w:rPr>
          <w:color w:val="FF0000"/>
        </w:rPr>
        <w:t>11 mins</w:t>
      </w:r>
    </w:p>
    <w:p w14:paraId="7B626099" w14:textId="3D3D3B48" w:rsidR="00C000AB" w:rsidRDefault="00C000AB" w:rsidP="00956DFE">
      <w:pPr>
        <w:spacing w:after="0"/>
      </w:pPr>
      <w:r>
        <w:t xml:space="preserve">2 </w:t>
      </w:r>
      <w:proofErr w:type="gramStart"/>
      <w:r w:rsidRPr="003E5283">
        <w:t xml:space="preserve">people </w:t>
      </w:r>
      <w:r w:rsidR="003E5283" w:rsidRPr="003E5283">
        <w:t>:</w:t>
      </w:r>
      <w:proofErr w:type="gramEnd"/>
      <w:r w:rsidRPr="003E5283">
        <w:t xml:space="preserve"> </w:t>
      </w:r>
      <w:r w:rsidR="003E5283" w:rsidRPr="003E5283">
        <w:t xml:space="preserve"> T</w:t>
      </w:r>
      <w:r w:rsidR="003E5283">
        <w:t>c</w:t>
      </w:r>
      <w:r w:rsidR="003E5283" w:rsidRPr="003E5283">
        <w:t xml:space="preserve"> = </w:t>
      </w:r>
      <w:r w:rsidRPr="00842DA3">
        <w:rPr>
          <w:color w:val="FF0000"/>
        </w:rPr>
        <w:t xml:space="preserve">8 mins </w:t>
      </w:r>
      <w:r>
        <w:t xml:space="preserve">= (11 – x * 11) = calculate x ? </w:t>
      </w:r>
      <w:r w:rsidRPr="003E5283">
        <w:rPr>
          <w:color w:val="0070C0"/>
          <w:highlight w:val="yellow"/>
        </w:rPr>
        <w:t xml:space="preserve">let x is a change in </w:t>
      </w:r>
      <w:r w:rsidR="003E5283" w:rsidRPr="003E5283">
        <w:rPr>
          <w:color w:val="0070C0"/>
          <w:highlight w:val="yellow"/>
        </w:rPr>
        <w:t xml:space="preserve">mins in </w:t>
      </w:r>
      <w:r w:rsidRPr="003E5283">
        <w:rPr>
          <w:color w:val="0070C0"/>
          <w:highlight w:val="yellow"/>
        </w:rPr>
        <w:t>ratio when we double the number of player</w:t>
      </w:r>
      <w:r w:rsidR="00455628">
        <w:t>s</w:t>
      </w:r>
      <w:r>
        <w:t xml:space="preserve"> =&gt; x = 3/11</w:t>
      </w:r>
    </w:p>
    <w:p w14:paraId="1EB7C485" w14:textId="224C9240" w:rsidR="00C000AB" w:rsidRDefault="00C000AB" w:rsidP="00956DFE">
      <w:pPr>
        <w:spacing w:after="0"/>
      </w:pPr>
      <w:r>
        <w:t xml:space="preserve"> 4 people</w:t>
      </w:r>
      <w:r w:rsidR="003E5283">
        <w:t xml:space="preserve">: Tc = </w:t>
      </w:r>
      <w:proofErr w:type="gramStart"/>
      <w:r w:rsidR="003E5283">
        <w:t xml:space="preserve">   </w:t>
      </w:r>
      <w:r>
        <w:t>(</w:t>
      </w:r>
      <w:proofErr w:type="gramEnd"/>
      <w:r>
        <w:t>8 – x*8) =  8 – 3/11*8 =  5.82 mins</w:t>
      </w:r>
    </w:p>
    <w:p w14:paraId="5D1AD1CB" w14:textId="4C51E882" w:rsidR="00842DA3" w:rsidRDefault="00C000AB" w:rsidP="00956DFE">
      <w:pPr>
        <w:spacing w:after="0"/>
      </w:pPr>
      <w:r>
        <w:t xml:space="preserve">Even though calculation says 5.82 mins we cannot drag and drop the pieces in two different places at </w:t>
      </w:r>
      <w:r w:rsidR="00455628">
        <w:t>the</w:t>
      </w:r>
      <w:r>
        <w:t xml:space="preserve"> same time in laptop. So, I feel like communication will take more time when with 4 people so the total time to solve 32 puzzles can be around </w:t>
      </w:r>
      <w:r w:rsidR="00842DA3" w:rsidRPr="00842DA3">
        <w:rPr>
          <w:color w:val="FF0000"/>
        </w:rPr>
        <w:t xml:space="preserve">9 mins. </w:t>
      </w:r>
    </w:p>
    <w:p w14:paraId="17B56C8C" w14:textId="2CCDF365" w:rsidR="00842DA3" w:rsidRDefault="00842DA3" w:rsidP="00956DFE">
      <w:pPr>
        <w:spacing w:after="0"/>
      </w:pPr>
    </w:p>
    <w:p w14:paraId="73FF4613" w14:textId="233045AF" w:rsidR="00842DA3" w:rsidRDefault="00842DA3" w:rsidP="00956DFE">
      <w:pPr>
        <w:spacing w:after="0"/>
      </w:pPr>
    </w:p>
    <w:p w14:paraId="0DEE0AF1" w14:textId="2E173C37" w:rsidR="00842DA3" w:rsidRPr="006446EC" w:rsidRDefault="00842DA3" w:rsidP="00956DFE">
      <w:pPr>
        <w:spacing w:after="0"/>
        <w:rPr>
          <w:b/>
          <w:bCs/>
        </w:rPr>
      </w:pPr>
      <w:proofErr w:type="gramStart"/>
      <w:r w:rsidRPr="006446EC">
        <w:rPr>
          <w:b/>
          <w:bCs/>
        </w:rPr>
        <w:t>100 piece</w:t>
      </w:r>
      <w:proofErr w:type="gramEnd"/>
      <w:r w:rsidRPr="006446EC">
        <w:rPr>
          <w:b/>
          <w:bCs/>
        </w:rPr>
        <w:t xml:space="preserve"> classic puzzle</w:t>
      </w:r>
    </w:p>
    <w:p w14:paraId="4C6DD0B6" w14:textId="22918B18" w:rsidR="00842DA3" w:rsidRDefault="00842DA3" w:rsidP="00956DFE">
      <w:pPr>
        <w:spacing w:after="0"/>
      </w:pPr>
      <w:r>
        <w:tab/>
        <w:t>This looks insanely hard. I am surprised by the average time taken by people in this puzzle. But here is my initial guess:</w:t>
      </w:r>
    </w:p>
    <w:p w14:paraId="4491E545" w14:textId="6E935459" w:rsidR="00842DA3" w:rsidRDefault="00842DA3" w:rsidP="00956DFE">
      <w:pPr>
        <w:spacing w:after="0"/>
      </w:pPr>
      <w:r>
        <w:t xml:space="preserve">1 person: </w:t>
      </w:r>
      <w:r w:rsidR="003E5283">
        <w:t xml:space="preserve"> </w:t>
      </w:r>
      <w:proofErr w:type="spellStart"/>
      <w:r w:rsidR="003E5283">
        <w:t>Tg</w:t>
      </w:r>
      <w:proofErr w:type="spellEnd"/>
      <w:r w:rsidR="003E5283">
        <w:t xml:space="preserve"> = </w:t>
      </w:r>
      <w:r w:rsidRPr="006446EC">
        <w:rPr>
          <w:color w:val="70AD47" w:themeColor="accent6"/>
        </w:rPr>
        <w:t>1 hour</w:t>
      </w:r>
    </w:p>
    <w:p w14:paraId="5DCEF37D" w14:textId="2517D5E4" w:rsidR="00842DA3" w:rsidRDefault="00842DA3" w:rsidP="00956DFE">
      <w:pPr>
        <w:spacing w:after="0"/>
      </w:pPr>
      <w:r>
        <w:t xml:space="preserve">2 </w:t>
      </w:r>
      <w:proofErr w:type="gramStart"/>
      <w:r>
        <w:t>person :</w:t>
      </w:r>
      <w:proofErr w:type="gramEnd"/>
      <w:r>
        <w:t xml:space="preserve"> </w:t>
      </w:r>
      <w:r w:rsidR="003E5283">
        <w:t xml:space="preserve"> </w:t>
      </w:r>
      <w:proofErr w:type="spellStart"/>
      <w:r w:rsidR="003E5283">
        <w:t>Tg</w:t>
      </w:r>
      <w:proofErr w:type="spellEnd"/>
      <w:r w:rsidR="003E5283">
        <w:t xml:space="preserve"> = </w:t>
      </w:r>
      <w:r w:rsidRPr="006446EC">
        <w:rPr>
          <w:color w:val="70AD47" w:themeColor="accent6"/>
        </w:rPr>
        <w:t>45 minutes</w:t>
      </w:r>
    </w:p>
    <w:p w14:paraId="1B5455DB" w14:textId="5F158598" w:rsidR="00842DA3" w:rsidRDefault="00842DA3" w:rsidP="00956DFE">
      <w:pPr>
        <w:spacing w:after="0"/>
      </w:pPr>
      <w:r>
        <w:t xml:space="preserve">4 people: </w:t>
      </w:r>
      <w:proofErr w:type="spellStart"/>
      <w:r w:rsidR="003E5283">
        <w:t>Tg</w:t>
      </w:r>
      <w:proofErr w:type="spellEnd"/>
      <w:r w:rsidR="003E5283">
        <w:t xml:space="preserve"> = </w:t>
      </w:r>
      <w:r w:rsidRPr="006446EC">
        <w:rPr>
          <w:color w:val="70AD47" w:themeColor="accent6"/>
        </w:rPr>
        <w:t>40 minutes</w:t>
      </w:r>
    </w:p>
    <w:p w14:paraId="1717C8A1" w14:textId="0502FF30" w:rsidR="00842DA3" w:rsidRDefault="00842DA3" w:rsidP="00956DFE">
      <w:pPr>
        <w:spacing w:after="0"/>
      </w:pPr>
      <w:r>
        <w:t>In 100 pieces puzzle</w:t>
      </w:r>
      <w:r w:rsidR="00455628">
        <w:t>,</w:t>
      </w:r>
      <w:r>
        <w:t xml:space="preserve"> the total time estimate is same for 4 people and 2 people because I think it’s a big puzzle which will be beneficial to have more puzzle, unlike in </w:t>
      </w:r>
      <w:proofErr w:type="gramStart"/>
      <w:r>
        <w:t>32  pieces</w:t>
      </w:r>
      <w:proofErr w:type="gramEnd"/>
      <w:r>
        <w:t xml:space="preserve"> puzzle where I guessed efficiency will go down because of too many people. </w:t>
      </w:r>
    </w:p>
    <w:p w14:paraId="0D5B28BA" w14:textId="5D888F1A" w:rsidR="00842DA3" w:rsidRDefault="00842DA3" w:rsidP="00956DFE">
      <w:pPr>
        <w:spacing w:after="0"/>
      </w:pPr>
      <w:r>
        <w:lastRenderedPageBreak/>
        <w:t>Some calculation of time estimation: Same approach as before with different number of pieces</w:t>
      </w:r>
    </w:p>
    <w:p w14:paraId="70316AFD" w14:textId="02775596" w:rsidR="00842DA3" w:rsidRDefault="00842DA3" w:rsidP="00956DFE">
      <w:pPr>
        <w:spacing w:after="0"/>
      </w:pPr>
      <w:r>
        <w:t>100 -&gt; 50 -&gt; 25 -&gt; 12 -&gt; 6 -&gt; 3 -&gt; 1</w:t>
      </w:r>
    </w:p>
    <w:p w14:paraId="31DEF75B" w14:textId="3CA61165" w:rsidR="00842DA3" w:rsidRDefault="00842DA3" w:rsidP="00956DFE">
      <w:pPr>
        <w:spacing w:after="0"/>
      </w:pPr>
      <w:r>
        <w:t xml:space="preserve">        </w:t>
      </w:r>
      <w:proofErr w:type="gramStart"/>
      <w:r>
        <w:t xml:space="preserve">50  </w:t>
      </w:r>
      <w:r w:rsidR="006446EC">
        <w:t>+</w:t>
      </w:r>
      <w:proofErr w:type="gramEnd"/>
      <w:r>
        <w:t xml:space="preserve"> 25  </w:t>
      </w:r>
      <w:r w:rsidR="006446EC">
        <w:t>+</w:t>
      </w:r>
      <w:r>
        <w:t xml:space="preserve">  12 </w:t>
      </w:r>
      <w:r w:rsidR="006446EC">
        <w:t>+</w:t>
      </w:r>
      <w:r>
        <w:t xml:space="preserve"> 6  </w:t>
      </w:r>
      <w:r w:rsidR="006446EC">
        <w:t>+</w:t>
      </w:r>
      <w:r>
        <w:t xml:space="preserve">  3   </w:t>
      </w:r>
      <w:r w:rsidR="006446EC">
        <w:t>+</w:t>
      </w:r>
      <w:r>
        <w:t xml:space="preserve">  1    =   </w:t>
      </w:r>
      <w:r w:rsidR="006446EC">
        <w:t>96 steps = 96*0.5 mins = 48 mins</w:t>
      </w:r>
    </w:p>
    <w:p w14:paraId="5DF873C5" w14:textId="7CEE034B" w:rsidR="00842DA3" w:rsidRDefault="00842DA3" w:rsidP="00956DFE">
      <w:pPr>
        <w:spacing w:after="0"/>
      </w:pPr>
      <w:r>
        <w:t xml:space="preserve">1 person: </w:t>
      </w:r>
      <w:r w:rsidR="006446EC">
        <w:t xml:space="preserve"> </w:t>
      </w:r>
      <w:proofErr w:type="gramStart"/>
      <w:r w:rsidR="003E5283">
        <w:t>Tc :</w:t>
      </w:r>
      <w:proofErr w:type="gramEnd"/>
      <w:r w:rsidR="003E5283">
        <w:t xml:space="preserve">  </w:t>
      </w:r>
      <w:r w:rsidR="006446EC" w:rsidRPr="006446EC">
        <w:rPr>
          <w:color w:val="FF0000"/>
        </w:rPr>
        <w:t>48 mins</w:t>
      </w:r>
    </w:p>
    <w:p w14:paraId="51ECBC0E" w14:textId="6B32B537" w:rsidR="006446EC" w:rsidRDefault="006446EC" w:rsidP="00956DFE">
      <w:pPr>
        <w:spacing w:after="0"/>
      </w:pPr>
      <w:r>
        <w:t xml:space="preserve">2 people:   </w:t>
      </w:r>
      <w:r w:rsidR="003E5283">
        <w:t xml:space="preserve">Tc: </w:t>
      </w:r>
      <w:r>
        <w:t xml:space="preserve">  100 -&gt; 33 -&gt; 11 -&gt; 4 -&gt;1 </w:t>
      </w:r>
      <w:proofErr w:type="gramStart"/>
      <w:r>
        <w:t>=  33</w:t>
      </w:r>
      <w:proofErr w:type="gramEnd"/>
      <w:r>
        <w:t xml:space="preserve"> + 11 + 4 + 1 = 49 steps = 49*0.5 mis =  </w:t>
      </w:r>
      <w:r w:rsidRPr="006446EC">
        <w:rPr>
          <w:color w:val="FF0000"/>
        </w:rPr>
        <w:t>25 mins</w:t>
      </w:r>
    </w:p>
    <w:p w14:paraId="11D88CFD" w14:textId="6C4A5AF5" w:rsidR="006446EC" w:rsidRDefault="006446EC" w:rsidP="00956DFE">
      <w:pPr>
        <w:spacing w:after="0"/>
      </w:pPr>
      <w:r>
        <w:t xml:space="preserve">4 people:  </w:t>
      </w:r>
      <w:r w:rsidR="003E5283">
        <w:t xml:space="preserve">Tc: </w:t>
      </w:r>
      <w:r>
        <w:t xml:space="preserve"> 25- x* 25 = 13 minutes </w:t>
      </w:r>
    </w:p>
    <w:p w14:paraId="62FE61E6" w14:textId="1CF5D5B9" w:rsidR="006446EC" w:rsidRDefault="006446EC" w:rsidP="00956DFE">
      <w:pPr>
        <w:spacing w:after="0"/>
      </w:pPr>
      <w:r>
        <w:t xml:space="preserve">Because we know, </w:t>
      </w:r>
      <w:proofErr w:type="gramStart"/>
      <w:r>
        <w:t>x  =</w:t>
      </w:r>
      <w:proofErr w:type="gramEnd"/>
      <w:r>
        <w:t xml:space="preserve"> (48-25)/ 48 = 0.479</w:t>
      </w:r>
    </w:p>
    <w:p w14:paraId="1E14DB9F" w14:textId="6F10CC46" w:rsidR="006446EC" w:rsidRDefault="006446EC" w:rsidP="00956DFE">
      <w:pPr>
        <w:spacing w:after="0"/>
      </w:pPr>
      <w:r>
        <w:t xml:space="preserve">Because of lack of multitasking in laptop it will </w:t>
      </w:r>
      <w:r w:rsidRPr="006446EC">
        <w:rPr>
          <w:color w:val="FF0000"/>
        </w:rPr>
        <w:t xml:space="preserve">take 20 mins </w:t>
      </w:r>
      <w:r>
        <w:t>for 4 people to solve 100 pieces puzzle.</w:t>
      </w:r>
    </w:p>
    <w:p w14:paraId="3E9CC9E4" w14:textId="24A659CE" w:rsidR="00842DA3" w:rsidRDefault="00842DA3" w:rsidP="00956DFE">
      <w:pPr>
        <w:spacing w:after="0"/>
      </w:pPr>
      <w:r>
        <w:t xml:space="preserve">    </w:t>
      </w:r>
    </w:p>
    <w:p w14:paraId="50990C1E" w14:textId="135EFF30" w:rsidR="00842DA3" w:rsidRDefault="00842DA3" w:rsidP="00956DFE">
      <w:pPr>
        <w:spacing w:after="0"/>
      </w:pPr>
      <w:r>
        <w:t xml:space="preserve"> </w:t>
      </w:r>
    </w:p>
    <w:p w14:paraId="3E707FD2" w14:textId="7CE47BA5" w:rsidR="003E5283" w:rsidRDefault="003E5283" w:rsidP="00956DFE">
      <w:pPr>
        <w:spacing w:after="0"/>
      </w:pPr>
    </w:p>
    <w:p w14:paraId="64685968" w14:textId="5F123D4C" w:rsidR="003E5283" w:rsidRDefault="003E5283" w:rsidP="00956DFE">
      <w:pPr>
        <w:spacing w:after="0"/>
        <w:rPr>
          <w:b/>
          <w:bCs/>
        </w:rPr>
      </w:pPr>
      <w:proofErr w:type="gramStart"/>
      <w:r>
        <w:rPr>
          <w:b/>
          <w:bCs/>
        </w:rPr>
        <w:t xml:space="preserve">Experiment </w:t>
      </w:r>
      <w:r w:rsidR="006F1F98">
        <w:rPr>
          <w:b/>
          <w:bCs/>
        </w:rPr>
        <w:t xml:space="preserve"> (</w:t>
      </w:r>
      <w:proofErr w:type="gramEnd"/>
      <w:r w:rsidR="006F1F98">
        <w:rPr>
          <w:b/>
          <w:bCs/>
        </w:rPr>
        <w:t>The experiment is conducted with 1, 2, and 3 people because I was out of town)</w:t>
      </w:r>
    </w:p>
    <w:p w14:paraId="7EDF1CB7" w14:textId="1CABF599" w:rsidR="0056169A" w:rsidRDefault="0056169A" w:rsidP="00956DFE">
      <w:pPr>
        <w:spacing w:after="0"/>
      </w:pPr>
      <w:r>
        <w:t>The experimental data for 32 pieces</w:t>
      </w:r>
      <w:r w:rsidR="00455628">
        <w:t xml:space="preserve"> of</w:t>
      </w:r>
      <w:r>
        <w:t xml:space="preserve"> round puzzle. </w:t>
      </w:r>
    </w:p>
    <w:p w14:paraId="6E7BC116" w14:textId="7B90DFBA" w:rsidR="0056169A" w:rsidRDefault="0056169A" w:rsidP="00956DFE">
      <w:pPr>
        <w:spacing w:after="0"/>
      </w:pPr>
      <w:r>
        <w:t>1</w:t>
      </w:r>
      <w:r w:rsidRPr="0056169A">
        <w:rPr>
          <w:vertAlign w:val="superscript"/>
        </w:rPr>
        <w:t>st</w:t>
      </w:r>
      <w:r>
        <w:t xml:space="preserve"> attempt:  1 person: 5 mins to complete the puzzle</w:t>
      </w:r>
    </w:p>
    <w:p w14:paraId="68FF7AD2" w14:textId="0BF9BA30" w:rsidR="0056169A" w:rsidRDefault="0056169A" w:rsidP="00956DFE">
      <w:pPr>
        <w:spacing w:after="0"/>
      </w:pPr>
      <w:r>
        <w:t>2</w:t>
      </w:r>
      <w:r w:rsidRPr="0056169A">
        <w:rPr>
          <w:vertAlign w:val="superscript"/>
        </w:rPr>
        <w:t>nd</w:t>
      </w:r>
      <w:r>
        <w:t xml:space="preserve"> attempt: 1 person: ¾ of </w:t>
      </w:r>
      <w:r w:rsidR="00455628">
        <w:t xml:space="preserve">the </w:t>
      </w:r>
      <w:r>
        <w:t>puzzle was completed in 3:15 mins</w:t>
      </w:r>
    </w:p>
    <w:p w14:paraId="0AAACCD9" w14:textId="0668817B" w:rsidR="0056169A" w:rsidRDefault="0056169A" w:rsidP="00956DFE">
      <w:pPr>
        <w:spacing w:after="0"/>
      </w:pPr>
      <w:r>
        <w:t xml:space="preserve">3rd attempt: 1 </w:t>
      </w:r>
      <w:proofErr w:type="gramStart"/>
      <w:r>
        <w:t>person :</w:t>
      </w:r>
      <w:proofErr w:type="gramEnd"/>
      <w:r>
        <w:t xml:space="preserve"> </w:t>
      </w:r>
      <w:r w:rsidRPr="006F1F98">
        <w:rPr>
          <w:color w:val="FF0000"/>
        </w:rPr>
        <w:t xml:space="preserve">3:54 </w:t>
      </w:r>
      <w:r>
        <w:t xml:space="preserve">mins to complete </w:t>
      </w:r>
      <w:r w:rsidR="00455628">
        <w:t xml:space="preserve">the </w:t>
      </w:r>
      <w:r>
        <w:t>whole puzzle.</w:t>
      </w:r>
    </w:p>
    <w:p w14:paraId="7EC6C207" w14:textId="77777777" w:rsidR="0056169A" w:rsidRPr="0056169A" w:rsidRDefault="0056169A" w:rsidP="00956DFE">
      <w:pPr>
        <w:spacing w:after="0"/>
      </w:pPr>
    </w:p>
    <w:p w14:paraId="6E5785F8" w14:textId="4929CDA4" w:rsidR="003E5283" w:rsidRDefault="0056169A" w:rsidP="00956DFE">
      <w:pPr>
        <w:spacing w:after="0"/>
      </w:pPr>
      <w:r>
        <w:t>2 people</w:t>
      </w:r>
      <w:r w:rsidRPr="006F1F98">
        <w:rPr>
          <w:color w:val="FF0000"/>
        </w:rPr>
        <w:t xml:space="preserve">: 3:16 </w:t>
      </w:r>
      <w:proofErr w:type="gramStart"/>
      <w:r>
        <w:t>mins  (</w:t>
      </w:r>
      <w:proofErr w:type="gramEnd"/>
      <w:r>
        <w:t>1 person did the puzzle before but was not the driver)</w:t>
      </w:r>
    </w:p>
    <w:p w14:paraId="41710812" w14:textId="401FF946" w:rsidR="0056169A" w:rsidRDefault="006F1F98" w:rsidP="00956DFE">
      <w:pPr>
        <w:spacing w:after="0"/>
      </w:pPr>
      <w:r>
        <w:t>3</w:t>
      </w:r>
      <w:r w:rsidR="0056169A">
        <w:t xml:space="preserve"> people: </w:t>
      </w:r>
      <w:r w:rsidR="0056169A" w:rsidRPr="006F1F98">
        <w:rPr>
          <w:color w:val="FF0000"/>
        </w:rPr>
        <w:t xml:space="preserve">2:13 </w:t>
      </w:r>
      <w:r w:rsidR="0056169A">
        <w:t>mins (1 person did the puzzle before but was not the driver)</w:t>
      </w:r>
    </w:p>
    <w:p w14:paraId="34C18F51" w14:textId="00A3D5E5" w:rsidR="0056169A" w:rsidRDefault="0056169A" w:rsidP="00956DFE">
      <w:pPr>
        <w:spacing w:after="0"/>
      </w:pPr>
    </w:p>
    <w:p w14:paraId="28515FE6" w14:textId="54D8CCC0" w:rsidR="0056169A" w:rsidRDefault="0056169A" w:rsidP="00956DFE">
      <w:pPr>
        <w:spacing w:after="0"/>
      </w:pPr>
    </w:p>
    <w:p w14:paraId="1C33D10F" w14:textId="0AE7EC71" w:rsidR="0056169A" w:rsidRDefault="0056169A" w:rsidP="00956DFE">
      <w:pPr>
        <w:spacing w:after="0"/>
      </w:pPr>
    </w:p>
    <w:p w14:paraId="7E66632B" w14:textId="007D833F" w:rsidR="0056169A" w:rsidRDefault="0056169A" w:rsidP="00956DFE">
      <w:pPr>
        <w:spacing w:after="0"/>
      </w:pPr>
      <w:r>
        <w:t>The experimental data for 100 pieces classic puzzle</w:t>
      </w:r>
    </w:p>
    <w:p w14:paraId="6A20B9B6" w14:textId="44BFA560" w:rsidR="0056169A" w:rsidRDefault="0056169A" w:rsidP="00956DFE">
      <w:pPr>
        <w:spacing w:after="0"/>
      </w:pPr>
      <w:r>
        <w:t>1 person</w:t>
      </w:r>
      <w:r w:rsidRPr="006F1F98">
        <w:rPr>
          <w:color w:val="FF0000"/>
        </w:rPr>
        <w:t xml:space="preserve">: 28:21 </w:t>
      </w:r>
      <w:r>
        <w:t>mins</w:t>
      </w:r>
    </w:p>
    <w:p w14:paraId="073826AD" w14:textId="6D1F44A8" w:rsidR="0056169A" w:rsidRDefault="0056169A" w:rsidP="00956DFE">
      <w:pPr>
        <w:spacing w:after="0"/>
      </w:pPr>
      <w:r>
        <w:t xml:space="preserve">2 people: </w:t>
      </w:r>
      <w:r w:rsidRPr="006F1F98">
        <w:rPr>
          <w:color w:val="FF0000"/>
        </w:rPr>
        <w:t xml:space="preserve">22:26 </w:t>
      </w:r>
      <w:r>
        <w:t xml:space="preserve">mins </w:t>
      </w:r>
      <w:r>
        <w:t>(1 person did that puzzle before but was not the driver)</w:t>
      </w:r>
    </w:p>
    <w:p w14:paraId="7E4FD7AC" w14:textId="03A55DD5" w:rsidR="0056169A" w:rsidRDefault="0056169A" w:rsidP="00956DFE">
      <w:pPr>
        <w:spacing w:after="0"/>
      </w:pPr>
      <w:r>
        <w:t>3 people</w:t>
      </w:r>
      <w:r w:rsidRPr="006F1F98">
        <w:rPr>
          <w:color w:val="FF0000"/>
        </w:rPr>
        <w:t xml:space="preserve">: 15:13 </w:t>
      </w:r>
      <w:r>
        <w:t>mins (1 person did that puzzle before but was not the driver)</w:t>
      </w:r>
    </w:p>
    <w:p w14:paraId="7E2924EE" w14:textId="6399D026" w:rsidR="0056169A" w:rsidRDefault="0056169A" w:rsidP="00956DFE">
      <w:pPr>
        <w:spacing w:after="0"/>
      </w:pPr>
    </w:p>
    <w:p w14:paraId="1ED32A08" w14:textId="260041C9" w:rsidR="0056169A" w:rsidRDefault="0056169A" w:rsidP="00956DFE">
      <w:pPr>
        <w:spacing w:after="0"/>
      </w:pPr>
    </w:p>
    <w:p w14:paraId="2F13F379" w14:textId="77777777" w:rsidR="00537EC1" w:rsidRDefault="0056169A" w:rsidP="00956DFE">
      <w:pPr>
        <w:spacing w:after="0"/>
      </w:pPr>
      <w:r>
        <w:t>Notes:</w:t>
      </w:r>
    </w:p>
    <w:p w14:paraId="72E87D6E" w14:textId="300639A1" w:rsidR="0056169A" w:rsidRDefault="0056169A" w:rsidP="00956DFE">
      <w:pPr>
        <w:spacing w:after="0"/>
      </w:pPr>
      <w:r>
        <w:t xml:space="preserve">  There you can see the puzzle is incomplete for the 2</w:t>
      </w:r>
      <w:r w:rsidRPr="0056169A">
        <w:rPr>
          <w:vertAlign w:val="superscript"/>
        </w:rPr>
        <w:t>nd</w:t>
      </w:r>
      <w:r>
        <w:t xml:space="preserve"> attempt when done by 1 person. It was </w:t>
      </w:r>
      <w:proofErr w:type="gramStart"/>
      <w:r>
        <w:t>actually a</w:t>
      </w:r>
      <w:proofErr w:type="gramEnd"/>
      <w:r>
        <w:t xml:space="preserve"> technical difficulty and lack of understanding. In the 1</w:t>
      </w:r>
      <w:r w:rsidRPr="0056169A">
        <w:rPr>
          <w:vertAlign w:val="superscript"/>
        </w:rPr>
        <w:t>st</w:t>
      </w:r>
      <w:r>
        <w:t xml:space="preserve"> attempt</w:t>
      </w:r>
      <w:r w:rsidR="00455628">
        <w:t>,</w:t>
      </w:r>
      <w:r>
        <w:t xml:space="preserve"> everything went </w:t>
      </w:r>
      <w:proofErr w:type="gramStart"/>
      <w:r>
        <w:t>good</w:t>
      </w:r>
      <w:proofErr w:type="gramEnd"/>
      <w:r>
        <w:t xml:space="preserve"> because that problem didn’t occur. In the 2</w:t>
      </w:r>
      <w:r w:rsidRPr="0056169A">
        <w:rPr>
          <w:vertAlign w:val="superscript"/>
        </w:rPr>
        <w:t>nd</w:t>
      </w:r>
      <w:r>
        <w:t xml:space="preserve"> attempt</w:t>
      </w:r>
      <w:r w:rsidR="00455628">
        <w:t>,</w:t>
      </w:r>
      <w:r>
        <w:t xml:space="preserve"> the top part of the larger piece started from the middle of the puzzle screen. It didn’t come in my mind that I can drag the whole big piece of </w:t>
      </w:r>
      <w:r w:rsidR="00455628">
        <w:t xml:space="preserve">the </w:t>
      </w:r>
      <w:r>
        <w:t xml:space="preserve">puzzle. It was a very simple thing, but that didn’t come in my mind at that point. Later I realized and continued the new puzzle. </w:t>
      </w:r>
    </w:p>
    <w:p w14:paraId="0ACE1428" w14:textId="4494099E" w:rsidR="00537EC1" w:rsidRDefault="00537EC1" w:rsidP="00956DFE">
      <w:pPr>
        <w:spacing w:after="0"/>
      </w:pPr>
      <w:r>
        <w:t xml:space="preserve">There was a point where we couldn’t match anything for 1 minute even while we were </w:t>
      </w:r>
      <w:r w:rsidR="006F1F98">
        <w:t>3</w:t>
      </w:r>
      <w:r>
        <w:t xml:space="preserve"> people. It happened mostly in 100 pieces puzzle. The picture quality was poor, and </w:t>
      </w:r>
      <w:r w:rsidR="00455628">
        <w:t xml:space="preserve">the </w:t>
      </w:r>
      <w:r>
        <w:t xml:space="preserve">pieces were small. </w:t>
      </w:r>
    </w:p>
    <w:p w14:paraId="2DD3BC9F" w14:textId="4691821A" w:rsidR="00537EC1" w:rsidRDefault="00537EC1" w:rsidP="00956DFE">
      <w:pPr>
        <w:spacing w:after="0"/>
      </w:pPr>
    </w:p>
    <w:p w14:paraId="5738FA08" w14:textId="18AA4717" w:rsidR="006F1F98" w:rsidRDefault="006F1F98" w:rsidP="00956DFE">
      <w:pPr>
        <w:spacing w:after="0"/>
        <w:rPr>
          <w:b/>
          <w:bCs/>
        </w:rPr>
      </w:pPr>
      <w:r w:rsidRPr="006F1F98">
        <w:rPr>
          <w:b/>
          <w:bCs/>
        </w:rPr>
        <w:t>Estimation equation</w:t>
      </w:r>
    </w:p>
    <w:p w14:paraId="53CF3301" w14:textId="3AB5AF52" w:rsidR="00AC33CC" w:rsidRDefault="006F1F98" w:rsidP="00956DFE">
      <w:pPr>
        <w:spacing w:after="0"/>
      </w:pPr>
      <w:r>
        <w:rPr>
          <w:b/>
          <w:bCs/>
        </w:rPr>
        <w:tab/>
      </w:r>
      <w:r>
        <w:t>For easier puzzle or puzzle with around 25 pieces. I would say time to solve puzzle doesn’t depend on number of people. It is just like brut</w:t>
      </w:r>
      <w:r w:rsidR="00455628">
        <w:t>e</w:t>
      </w:r>
      <w:r>
        <w:t xml:space="preserve"> force algorithm when n is very small. There is no visible difference in using </w:t>
      </w:r>
      <w:r w:rsidR="00AC33CC">
        <w:t>brute</w:t>
      </w:r>
      <w:r>
        <w:t xml:space="preserve"> force searching or </w:t>
      </w:r>
      <w:r w:rsidR="00AC33CC">
        <w:t>sorted-binary search</w:t>
      </w:r>
      <w:r>
        <w:t xml:space="preserve"> when n is small.</w:t>
      </w:r>
      <w:r w:rsidR="00AC33CC">
        <w:t xml:space="preserve"> </w:t>
      </w:r>
    </w:p>
    <w:p w14:paraId="43E178C8" w14:textId="7E41BB26" w:rsidR="00AC33CC" w:rsidRDefault="00AC33CC" w:rsidP="00956DFE">
      <w:pPr>
        <w:spacing w:after="0"/>
      </w:pPr>
      <w:r>
        <w:t xml:space="preserve">   T -&gt; </w:t>
      </w:r>
      <w:proofErr w:type="gramStart"/>
      <w:r>
        <w:t>n  (</w:t>
      </w:r>
      <w:proofErr w:type="gramEnd"/>
      <w:r>
        <w:t xml:space="preserve">T is directly proportional to </w:t>
      </w:r>
      <w:r w:rsidR="00455628">
        <w:t xml:space="preserve">the </w:t>
      </w:r>
      <w:r>
        <w:t>number of pieces when n is close to 30)</w:t>
      </w:r>
    </w:p>
    <w:p w14:paraId="713585EC" w14:textId="77777777" w:rsidR="00AC33CC" w:rsidRDefault="00AC33CC" w:rsidP="00956DFE">
      <w:pPr>
        <w:spacing w:after="0"/>
      </w:pPr>
      <w:r>
        <w:t xml:space="preserve">  Where T is time and n </w:t>
      </w:r>
      <w:proofErr w:type="gramStart"/>
      <w:r>
        <w:t>is</w:t>
      </w:r>
      <w:proofErr w:type="gramEnd"/>
      <w:r>
        <w:t xml:space="preserve"> number of pieces</w:t>
      </w:r>
    </w:p>
    <w:p w14:paraId="464652DE" w14:textId="77777777" w:rsidR="00AC33CC" w:rsidRDefault="00AC33CC" w:rsidP="00956DFE">
      <w:pPr>
        <w:spacing w:after="0"/>
      </w:pPr>
    </w:p>
    <w:p w14:paraId="722CE77E" w14:textId="1498436B" w:rsidR="00AC33CC" w:rsidRDefault="00AC33CC" w:rsidP="00956DFE">
      <w:pPr>
        <w:spacing w:after="0"/>
      </w:pPr>
      <w:r>
        <w:t xml:space="preserve">For complex puzzle number of people </w:t>
      </w:r>
      <w:proofErr w:type="gramStart"/>
      <w:r>
        <w:t>definitely helps</w:t>
      </w:r>
      <w:proofErr w:type="gramEnd"/>
      <w:r>
        <w:t xml:space="preserve"> to increase efficiency.</w:t>
      </w:r>
    </w:p>
    <w:p w14:paraId="71902230" w14:textId="68313926" w:rsidR="00AC33CC" w:rsidRDefault="00AC33CC" w:rsidP="00AC33CC">
      <w:pPr>
        <w:spacing w:after="0"/>
      </w:pPr>
      <w:r>
        <w:t xml:space="preserve">   T -&gt; n (T is directly proportional to number of pieces when n is close to 30)</w:t>
      </w:r>
    </w:p>
    <w:p w14:paraId="417C91C9" w14:textId="77777777" w:rsidR="00AC33CC" w:rsidRDefault="00AC33CC" w:rsidP="00AC33CC">
      <w:pPr>
        <w:spacing w:after="0"/>
      </w:pPr>
      <w:r>
        <w:t xml:space="preserve">  Where </w:t>
      </w:r>
      <w:proofErr w:type="spellStart"/>
      <w:r>
        <w:t>T</w:t>
      </w:r>
      <w:proofErr w:type="spellEnd"/>
      <w:r>
        <w:t xml:space="preserve"> is time and n </w:t>
      </w:r>
      <w:proofErr w:type="gramStart"/>
      <w:r>
        <w:t>is</w:t>
      </w:r>
      <w:proofErr w:type="gramEnd"/>
      <w:r>
        <w:t xml:space="preserve"> number of pieces</w:t>
      </w:r>
    </w:p>
    <w:p w14:paraId="305F124D" w14:textId="5D1F28D1" w:rsidR="00AC33CC" w:rsidRDefault="00AC33CC" w:rsidP="00956DFE">
      <w:pPr>
        <w:spacing w:after="0"/>
      </w:pPr>
      <w:r>
        <w:t>T -&gt; 1/</w:t>
      </w:r>
      <w:proofErr w:type="gramStart"/>
      <w:r>
        <w:t>P  (</w:t>
      </w:r>
      <w:proofErr w:type="gramEnd"/>
      <w:r>
        <w:t xml:space="preserve"> where P is the number of people)  </w:t>
      </w:r>
    </w:p>
    <w:p w14:paraId="71F498BC" w14:textId="77777777" w:rsidR="00AC33CC" w:rsidRDefault="00AC33CC" w:rsidP="00956DFE">
      <w:pPr>
        <w:spacing w:after="0"/>
      </w:pPr>
    </w:p>
    <w:p w14:paraId="3B5EE6B4" w14:textId="61C7B5B6" w:rsidR="00AC33CC" w:rsidRDefault="00AC33CC" w:rsidP="00956DFE">
      <w:pPr>
        <w:spacing w:after="0"/>
      </w:pPr>
      <w:r>
        <w:t>1 person:  T = 28 * 60 + 21 = 1701 secs</w:t>
      </w:r>
    </w:p>
    <w:p w14:paraId="7DF33C68" w14:textId="77777777" w:rsidR="00AC33CC" w:rsidRDefault="00AC33CC" w:rsidP="00956DFE">
      <w:pPr>
        <w:spacing w:after="0"/>
      </w:pPr>
      <w:r>
        <w:t xml:space="preserve">2 people:  T </w:t>
      </w:r>
      <w:proofErr w:type="gramStart"/>
      <w:r>
        <w:t>=  1346</w:t>
      </w:r>
      <w:proofErr w:type="gramEnd"/>
      <w:r>
        <w:t xml:space="preserve"> secs = 1701 – x * 1701 =&gt; x  = 0.2087 </w:t>
      </w:r>
    </w:p>
    <w:p w14:paraId="62C34835" w14:textId="77777777" w:rsidR="00AC33CC" w:rsidRDefault="00AC33CC" w:rsidP="00956DFE">
      <w:pPr>
        <w:spacing w:after="0"/>
      </w:pPr>
    </w:p>
    <w:p w14:paraId="5775FAB8" w14:textId="629442EA" w:rsidR="006F1F98" w:rsidRDefault="00AC33CC" w:rsidP="00956DFE">
      <w:pPr>
        <w:spacing w:after="0"/>
      </w:pPr>
      <w:r>
        <w:t xml:space="preserve">Now </w:t>
      </w:r>
      <w:r w:rsidR="00455628">
        <w:t>let’s</w:t>
      </w:r>
      <w:r>
        <w:t xml:space="preserve"> predict for 3 people:    </w:t>
      </w:r>
      <w:r w:rsidR="006F1F98">
        <w:t xml:space="preserve"> </w:t>
      </w:r>
      <w:r>
        <w:t xml:space="preserve">1346 – 0.2087 * 1346 = 1065 seconds  </w:t>
      </w:r>
    </w:p>
    <w:p w14:paraId="3871626E" w14:textId="647F293F" w:rsidR="00AC33CC" w:rsidRDefault="00AC33CC" w:rsidP="00956DFE">
      <w:pPr>
        <w:spacing w:after="0"/>
      </w:pPr>
      <w:r>
        <w:t xml:space="preserve">Experimental data: 913 seconds </w:t>
      </w:r>
    </w:p>
    <w:p w14:paraId="7D5E321F" w14:textId="21B5C01B" w:rsidR="00AC33CC" w:rsidRDefault="00AC33CC" w:rsidP="00956DFE">
      <w:pPr>
        <w:spacing w:after="0"/>
      </w:pPr>
    </w:p>
    <w:p w14:paraId="54979490" w14:textId="722E8896" w:rsidR="00AC33CC" w:rsidRDefault="00AC33CC" w:rsidP="00956DFE">
      <w:pPr>
        <w:spacing w:after="0"/>
        <w:rPr>
          <w:color w:val="FF0000"/>
        </w:rPr>
      </w:pPr>
      <w:r w:rsidRPr="007634FA">
        <w:rPr>
          <w:color w:val="FF0000"/>
        </w:rPr>
        <w:t>Rate of Error:  15</w:t>
      </w:r>
      <w:proofErr w:type="gramStart"/>
      <w:r w:rsidRPr="007634FA">
        <w:rPr>
          <w:color w:val="FF0000"/>
        </w:rPr>
        <w:t xml:space="preserve">%  </w:t>
      </w:r>
      <w:r w:rsidR="007634FA" w:rsidRPr="007634FA">
        <w:rPr>
          <w:color w:val="FF0000"/>
        </w:rPr>
        <w:t>(</w:t>
      </w:r>
      <w:proofErr w:type="gramEnd"/>
      <w:r w:rsidR="007634FA" w:rsidRPr="007634FA">
        <w:rPr>
          <w:color w:val="FF0000"/>
        </w:rPr>
        <w:t>Which is a lot. A more experiment with more people is needed for even precise result)</w:t>
      </w:r>
    </w:p>
    <w:p w14:paraId="7E3AE3D1" w14:textId="3442B68C" w:rsidR="00455628" w:rsidRDefault="00455628" w:rsidP="00956DFE">
      <w:pPr>
        <w:spacing w:after="0"/>
        <w:rPr>
          <w:color w:val="FF0000"/>
        </w:rPr>
      </w:pPr>
    </w:p>
    <w:p w14:paraId="7E61E8CE" w14:textId="1B827A78" w:rsidR="00455628" w:rsidRDefault="00455628" w:rsidP="00956DFE">
      <w:pPr>
        <w:spacing w:after="0"/>
        <w:rPr>
          <w:b/>
          <w:bCs/>
          <w:color w:val="000000" w:themeColor="text1"/>
        </w:rPr>
      </w:pPr>
      <w:r w:rsidRPr="00455628">
        <w:rPr>
          <w:b/>
          <w:bCs/>
          <w:color w:val="000000" w:themeColor="text1"/>
        </w:rPr>
        <w:t>Reflection</w:t>
      </w:r>
      <w:r>
        <w:rPr>
          <w:b/>
          <w:bCs/>
          <w:color w:val="000000" w:themeColor="text1"/>
        </w:rPr>
        <w:t xml:space="preserve"> </w:t>
      </w:r>
    </w:p>
    <w:p w14:paraId="77A10018" w14:textId="579A8CAB" w:rsidR="00455628" w:rsidRPr="00455628" w:rsidRDefault="00455628" w:rsidP="00455628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455628">
        <w:rPr>
          <w:color w:val="000000" w:themeColor="text1"/>
        </w:rPr>
        <w:t xml:space="preserve">Variables are always </w:t>
      </w:r>
      <w:r>
        <w:rPr>
          <w:color w:val="000000" w:themeColor="text1"/>
        </w:rPr>
        <w:t xml:space="preserve">a </w:t>
      </w:r>
      <w:r w:rsidRPr="00455628">
        <w:rPr>
          <w:color w:val="000000" w:themeColor="text1"/>
        </w:rPr>
        <w:t xml:space="preserve">convenient way of representing changing numbers. Especially when the numbers </w:t>
      </w:r>
      <w:bookmarkStart w:id="0" w:name="_GoBack"/>
      <w:bookmarkEnd w:id="0"/>
      <w:r>
        <w:rPr>
          <w:color w:val="000000" w:themeColor="text1"/>
        </w:rPr>
        <w:t>are</w:t>
      </w:r>
      <w:r w:rsidRPr="00455628">
        <w:rPr>
          <w:color w:val="000000" w:themeColor="text1"/>
        </w:rPr>
        <w:t xml:space="preserve"> totally random. </w:t>
      </w:r>
    </w:p>
    <w:p w14:paraId="17067BC9" w14:textId="775B324D" w:rsidR="00455628" w:rsidRDefault="00455628" w:rsidP="00455628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>
        <w:rPr>
          <w:color w:val="000000" w:themeColor="text1"/>
        </w:rPr>
        <w:t xml:space="preserve">I was afraid when I saw 100 pieces puzzle on my screen. But when I used the technique to match similar one first then it got </w:t>
      </w:r>
      <w:proofErr w:type="gramStart"/>
      <w:r>
        <w:rPr>
          <w:color w:val="000000" w:themeColor="text1"/>
        </w:rPr>
        <w:t>fairly simple</w:t>
      </w:r>
      <w:proofErr w:type="gramEnd"/>
      <w:r>
        <w:rPr>
          <w:color w:val="000000" w:themeColor="text1"/>
        </w:rPr>
        <w:t>.  I first arranged the sides. And then did bright color and did lots of white space. But by the second attempt, I knew a lot of minor difference too.</w:t>
      </w:r>
    </w:p>
    <w:p w14:paraId="693DD09A" w14:textId="0D49C75B" w:rsidR="00455628" w:rsidRPr="00455628" w:rsidRDefault="00455628" w:rsidP="00455628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>
        <w:rPr>
          <w:color w:val="000000" w:themeColor="text1"/>
        </w:rPr>
        <w:t xml:space="preserve">I want more people, and every time a puzzle should be same as I did in my experiment. No person should be repeated in any experiment. </w:t>
      </w:r>
    </w:p>
    <w:p w14:paraId="7604EA98" w14:textId="320C195B" w:rsidR="00537EC1" w:rsidRPr="00455628" w:rsidRDefault="006F1F98" w:rsidP="00956DFE">
      <w:pPr>
        <w:spacing w:after="0"/>
        <w:rPr>
          <w:color w:val="000000" w:themeColor="text1"/>
        </w:rPr>
      </w:pPr>
      <w:r w:rsidRPr="00455628">
        <w:rPr>
          <w:color w:val="000000" w:themeColor="text1"/>
        </w:rPr>
        <w:tab/>
      </w:r>
    </w:p>
    <w:p w14:paraId="265B3089" w14:textId="0F24D0F5" w:rsidR="00537EC1" w:rsidRDefault="00537EC1" w:rsidP="00956DFE">
      <w:pPr>
        <w:spacing w:after="0"/>
      </w:pPr>
    </w:p>
    <w:p w14:paraId="7B7BF955" w14:textId="77777777" w:rsidR="0056169A" w:rsidRPr="003E5283" w:rsidRDefault="0056169A" w:rsidP="00956DFE">
      <w:pPr>
        <w:spacing w:after="0"/>
      </w:pPr>
    </w:p>
    <w:p w14:paraId="24A9621E" w14:textId="1125E1F5" w:rsidR="00842DA3" w:rsidRDefault="00842DA3" w:rsidP="00956DFE">
      <w:pPr>
        <w:spacing w:after="0"/>
      </w:pPr>
    </w:p>
    <w:p w14:paraId="755A2B4C" w14:textId="77777777" w:rsidR="00842DA3" w:rsidRDefault="00842DA3" w:rsidP="00956DFE">
      <w:pPr>
        <w:spacing w:after="0"/>
      </w:pPr>
    </w:p>
    <w:p w14:paraId="3EA4D170" w14:textId="77777777" w:rsidR="00842DA3" w:rsidRDefault="00842DA3" w:rsidP="00956DFE">
      <w:pPr>
        <w:spacing w:after="0"/>
      </w:pPr>
    </w:p>
    <w:p w14:paraId="5448C1FB" w14:textId="68EF47DD" w:rsidR="00C000AB" w:rsidRDefault="00C000AB" w:rsidP="00956DFE">
      <w:pPr>
        <w:spacing w:after="0"/>
      </w:pPr>
      <w:r>
        <w:t xml:space="preserve">  </w:t>
      </w:r>
    </w:p>
    <w:p w14:paraId="64872914" w14:textId="38B967B5" w:rsidR="00956DFE" w:rsidRPr="00956DFE" w:rsidRDefault="00956DFE" w:rsidP="00956DFE">
      <w:pPr>
        <w:spacing w:after="0"/>
        <w:rPr>
          <w:b/>
          <w:bCs/>
        </w:rPr>
      </w:pPr>
      <w:r>
        <w:rPr>
          <w:b/>
          <w:bCs/>
        </w:rPr>
        <w:tab/>
      </w:r>
    </w:p>
    <w:p w14:paraId="6CC02D09" w14:textId="77777777" w:rsidR="00956DFE" w:rsidRDefault="00956DFE"/>
    <w:p w14:paraId="6AABEDB1" w14:textId="77777777" w:rsidR="00956DFE" w:rsidRDefault="00956DFE"/>
    <w:p w14:paraId="060FDE8C" w14:textId="77777777" w:rsidR="00D22BE5" w:rsidRDefault="00D22BE5"/>
    <w:sectPr w:rsidR="00D22B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84330"/>
    <w:multiLevelType w:val="hybridMultilevel"/>
    <w:tmpl w:val="F44C9542"/>
    <w:lvl w:ilvl="0" w:tplc="65169D2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NDQxMDUytDSxMDRU0lEKTi0uzszPAykwrAUA7jMJzCwAAAA="/>
  </w:docVars>
  <w:rsids>
    <w:rsidRoot w:val="00D22BE5"/>
    <w:rsid w:val="002249F4"/>
    <w:rsid w:val="002F0A10"/>
    <w:rsid w:val="003E5283"/>
    <w:rsid w:val="00455628"/>
    <w:rsid w:val="00537EC1"/>
    <w:rsid w:val="0056169A"/>
    <w:rsid w:val="006446EC"/>
    <w:rsid w:val="006F1F98"/>
    <w:rsid w:val="007634FA"/>
    <w:rsid w:val="00842DA3"/>
    <w:rsid w:val="00956DFE"/>
    <w:rsid w:val="00AC33CC"/>
    <w:rsid w:val="00C000AB"/>
    <w:rsid w:val="00D22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5F203"/>
  <w15:chartTrackingRefBased/>
  <w15:docId w15:val="{419E48DD-50A8-45E1-91CA-C5447F02F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2BE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2BE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4556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0881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3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3</cp:revision>
  <dcterms:created xsi:type="dcterms:W3CDTF">2019-06-08T23:50:00Z</dcterms:created>
  <dcterms:modified xsi:type="dcterms:W3CDTF">2019-06-09T03:41:00Z</dcterms:modified>
</cp:coreProperties>
</file>